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02A9A4A0" w:rsidR="004C7368" w:rsidRDefault="00502AE6" w:rsidP="00502AE6">
      <w:pPr>
        <w:jc w:val="right"/>
      </w:pPr>
      <w:r>
        <w:rPr>
          <w:noProof/>
        </w:rPr>
        <w:drawing>
          <wp:inline distT="0" distB="0" distL="0" distR="0" wp14:anchorId="411D51C9" wp14:editId="53454FC2">
            <wp:extent cx="1762858" cy="837080"/>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75662" cy="843160"/>
                    </a:xfrm>
                    <a:prstGeom prst="rect">
                      <a:avLst/>
                    </a:prstGeom>
                  </pic:spPr>
                </pic:pic>
              </a:graphicData>
            </a:graphic>
          </wp:inline>
        </w:drawing>
      </w:r>
      <w:r w:rsidR="004C7368">
        <w:rPr>
          <w:noProof/>
        </w:rPr>
        <w:drawing>
          <wp:anchor distT="0" distB="0" distL="114300" distR="114300" simplePos="0" relativeHeight="251658241" behindDoc="0" locked="0" layoutInCell="1" allowOverlap="1" wp14:anchorId="1A4833B4" wp14:editId="6D1089F2">
            <wp:simplePos x="0" y="0"/>
            <wp:positionH relativeFrom="column">
              <wp:posOffset>-183462</wp:posOffset>
            </wp:positionH>
            <wp:positionV relativeFrom="paragraph">
              <wp:posOffset>0</wp:posOffset>
            </wp:positionV>
            <wp:extent cx="2400300" cy="723664"/>
            <wp:effectExtent l="0" t="0" r="0" b="635"/>
            <wp:wrapSquare wrapText="bothSides"/>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723664"/>
                    </a:xfrm>
                    <a:prstGeom prst="rect">
                      <a:avLst/>
                    </a:prstGeom>
                    <a:noFill/>
                    <a:ln>
                      <a:noFill/>
                    </a:ln>
                  </pic:spPr>
                </pic:pic>
              </a:graphicData>
            </a:graphic>
          </wp:anchor>
        </w:drawing>
      </w:r>
    </w:p>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1048AE87" w:rsidR="004C7368" w:rsidRPr="001C4962" w:rsidRDefault="00C87DC6" w:rsidP="00F30F49">
            <w:pPr>
              <w:rPr>
                <w:rFonts w:ascii="Arial" w:hAnsi="Arial" w:cs="Arial"/>
                <w:color w:val="4C6380"/>
              </w:rPr>
            </w:pPr>
            <w:r w:rsidRPr="00502AE6">
              <w:rPr>
                <w:rFonts w:ascii="Arial" w:hAnsi="Arial" w:cs="Arial"/>
              </w:rPr>
              <w:t>Please include Eircode</w:t>
            </w:r>
            <w:r w:rsidR="00502AE6" w:rsidRPr="00502AE6">
              <w:rPr>
                <w:rFonts w:ascii="Arial" w:hAnsi="Arial" w:cs="Arial"/>
              </w:rPr>
              <w:t>/Folio Number</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0" w:type="auto"/>
        <w:tblLayout w:type="fixed"/>
        <w:tblLook w:val="04A0" w:firstRow="1" w:lastRow="0" w:firstColumn="1" w:lastColumn="0" w:noHBand="0" w:noVBand="1"/>
      </w:tblPr>
      <w:tblGrid>
        <w:gridCol w:w="2775"/>
        <w:gridCol w:w="3751"/>
        <w:gridCol w:w="3752"/>
      </w:tblGrid>
      <w:tr w:rsidR="001E24C9" w14:paraId="4BC1A1D3" w14:textId="77777777" w:rsidTr="001C4962">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6AA602F5"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1819F362" w14:textId="77777777" w:rsidR="00C27B89" w:rsidRPr="001C4962" w:rsidRDefault="00C27B89" w:rsidP="00F30F49">
            <w:pPr>
              <w:rPr>
                <w:rFonts w:ascii="Arial" w:hAnsi="Arial" w:cs="Arial"/>
                <w:color w:val="4C6380"/>
              </w:rPr>
            </w:pPr>
          </w:p>
        </w:tc>
        <w:tc>
          <w:tcPr>
            <w:tcW w:w="3751" w:type="dxa"/>
            <w:tcBorders>
              <w:top w:val="single" w:sz="4" w:space="0" w:color="4C6380"/>
              <w:left w:val="single" w:sz="4" w:space="0" w:color="4C6380"/>
              <w:bottom w:val="single" w:sz="4" w:space="0" w:color="4C6380"/>
              <w:right w:val="single" w:sz="4" w:space="0" w:color="4C6380"/>
            </w:tcBorders>
            <w:vAlign w:val="center"/>
          </w:tcPr>
          <w:p w14:paraId="182037B9" w14:textId="165569C3" w:rsidR="00C27B89" w:rsidRPr="00C27B89" w:rsidRDefault="00C27B89" w:rsidP="00F30F49">
            <w:pPr>
              <w:rPr>
                <w:rFonts w:ascii="Arial" w:hAnsi="Arial" w:cs="Arial"/>
                <w:color w:val="4C6380"/>
              </w:rPr>
            </w:pPr>
            <w:r w:rsidRPr="00C27B89">
              <w:rPr>
                <w:rFonts w:ascii="Arial" w:hAnsi="Arial" w:cs="Arial"/>
                <w:color w:val="4C6380"/>
              </w:rPr>
              <w:t xml:space="preserve">Affordable </w:t>
            </w:r>
          </w:p>
        </w:tc>
        <w:tc>
          <w:tcPr>
            <w:tcW w:w="3752" w:type="dxa"/>
            <w:tcBorders>
              <w:top w:val="single" w:sz="4" w:space="0" w:color="4C6380"/>
              <w:left w:val="single" w:sz="4" w:space="0" w:color="4C6380"/>
              <w:bottom w:val="single" w:sz="4" w:space="0" w:color="4C6380"/>
              <w:right w:val="single" w:sz="4" w:space="0" w:color="4C6380"/>
            </w:tcBorders>
            <w:vAlign w:val="center"/>
          </w:tcPr>
          <w:p w14:paraId="369AC5E0" w14:textId="43E6E72E" w:rsidR="00C27B89" w:rsidRPr="00C27B89" w:rsidRDefault="00C27B89" w:rsidP="00F30F49">
            <w:pPr>
              <w:rPr>
                <w:rFonts w:ascii="Arial" w:hAnsi="Arial" w:cs="Arial"/>
                <w:color w:val="4C6380"/>
              </w:rPr>
            </w:pPr>
            <w:r w:rsidRPr="00C27B89">
              <w:rPr>
                <w:rFonts w:ascii="Arial" w:hAnsi="Arial" w:cs="Arial"/>
                <w:color w:val="4C6380"/>
              </w:rPr>
              <w:t xml:space="preserve">Social </w:t>
            </w:r>
          </w:p>
        </w:tc>
      </w:tr>
      <w:tr w:rsidR="00C27B89" w14:paraId="4073A0C2" w14:textId="6A8AE2FC"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8F769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8F769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10278" w:type="dxa"/>
        <w:tblLayout w:type="fixed"/>
        <w:tblLook w:val="04A0" w:firstRow="1" w:lastRow="0" w:firstColumn="1" w:lastColumn="0" w:noHBand="0" w:noVBand="1"/>
      </w:tblPr>
      <w:tblGrid>
        <w:gridCol w:w="2775"/>
        <w:gridCol w:w="1875"/>
        <w:gridCol w:w="1876"/>
        <w:gridCol w:w="1876"/>
        <w:gridCol w:w="1876"/>
      </w:tblGrid>
      <w:tr w:rsidR="00DF7306" w:rsidRPr="004C7368" w14:paraId="405578B6" w14:textId="77777777" w:rsidTr="00A02784">
        <w:trPr>
          <w:trHeight w:val="455"/>
        </w:trPr>
        <w:tc>
          <w:tcPr>
            <w:tcW w:w="10278" w:type="dxa"/>
            <w:gridSpan w:val="5"/>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DF7306" w:rsidRPr="00C27B89" w14:paraId="364D27E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A04B0C4" w14:textId="4FA58DC8" w:rsidR="00DF7306" w:rsidRPr="001C4962" w:rsidRDefault="00DF7306" w:rsidP="00DC6D94">
            <w:pPr>
              <w:rPr>
                <w:rFonts w:ascii="Arial" w:hAnsi="Arial" w:cs="Arial"/>
                <w:color w:val="4C6380"/>
              </w:rPr>
            </w:pPr>
            <w:r w:rsidRPr="001C4962">
              <w:rPr>
                <w:rFonts w:ascii="Arial" w:hAnsi="Arial" w:cs="Arial"/>
                <w:color w:val="4C6380"/>
              </w:rPr>
              <w:t>Number of units</w:t>
            </w:r>
          </w:p>
        </w:tc>
        <w:tc>
          <w:tcPr>
            <w:tcW w:w="3751" w:type="dxa"/>
            <w:gridSpan w:val="2"/>
            <w:tcBorders>
              <w:top w:val="single" w:sz="4" w:space="0" w:color="4C6380"/>
              <w:left w:val="single" w:sz="4" w:space="0" w:color="4C6380"/>
              <w:bottom w:val="single" w:sz="4" w:space="0" w:color="4C6380"/>
              <w:right w:val="single" w:sz="4" w:space="0" w:color="4C6380"/>
            </w:tcBorders>
            <w:vAlign w:val="center"/>
          </w:tcPr>
          <w:p w14:paraId="10FE1018" w14:textId="77777777" w:rsidR="00DF7306" w:rsidRPr="00C27B89" w:rsidRDefault="00DF7306" w:rsidP="00DC6D94">
            <w:pPr>
              <w:rPr>
                <w:rFonts w:ascii="Arial" w:hAnsi="Arial" w:cs="Arial"/>
                <w:color w:val="4C6380"/>
              </w:rPr>
            </w:pPr>
            <w:r w:rsidRPr="00C27B89">
              <w:rPr>
                <w:rFonts w:ascii="Arial" w:hAnsi="Arial" w:cs="Arial"/>
                <w:color w:val="4C6380"/>
              </w:rPr>
              <w:t xml:space="preserve">Affordable </w:t>
            </w:r>
          </w:p>
        </w:tc>
        <w:tc>
          <w:tcPr>
            <w:tcW w:w="3752" w:type="dxa"/>
            <w:gridSpan w:val="2"/>
            <w:tcBorders>
              <w:top w:val="single" w:sz="4" w:space="0" w:color="4C6380"/>
              <w:left w:val="single" w:sz="4" w:space="0" w:color="4C6380"/>
              <w:bottom w:val="single" w:sz="4" w:space="0" w:color="4C6380"/>
              <w:right w:val="single" w:sz="4" w:space="0" w:color="4C6380"/>
            </w:tcBorders>
            <w:vAlign w:val="center"/>
          </w:tcPr>
          <w:p w14:paraId="7DBC27BB" w14:textId="77777777" w:rsidR="00DF7306" w:rsidRPr="00C27B89" w:rsidRDefault="00DF7306" w:rsidP="00DC6D94">
            <w:pPr>
              <w:rPr>
                <w:rFonts w:ascii="Arial" w:hAnsi="Arial" w:cs="Arial"/>
                <w:color w:val="4C6380"/>
              </w:rPr>
            </w:pPr>
            <w:r w:rsidRPr="00C27B89">
              <w:rPr>
                <w:rFonts w:ascii="Arial" w:hAnsi="Arial" w:cs="Arial"/>
                <w:color w:val="4C6380"/>
              </w:rPr>
              <w:t xml:space="preserve">Social </w:t>
            </w:r>
          </w:p>
        </w:tc>
      </w:tr>
      <w:tr w:rsidR="004B181A" w:rsidRPr="004C7368" w14:paraId="52B706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9014D4B" w14:textId="3D6B1230" w:rsidR="004B181A" w:rsidRPr="001C4962" w:rsidRDefault="004B181A" w:rsidP="00DC6D94">
            <w:pPr>
              <w:rPr>
                <w:rFonts w:ascii="Arial" w:hAnsi="Arial" w:cs="Arial"/>
                <w:color w:val="4C6380"/>
              </w:rPr>
            </w:pPr>
          </w:p>
        </w:tc>
        <w:tc>
          <w:tcPr>
            <w:tcW w:w="1875" w:type="dxa"/>
            <w:tcBorders>
              <w:top w:val="single" w:sz="4" w:space="0" w:color="4C6380"/>
              <w:left w:val="single" w:sz="4" w:space="0" w:color="4C6380"/>
              <w:bottom w:val="single" w:sz="4" w:space="0" w:color="4C6380"/>
              <w:right w:val="single" w:sz="4" w:space="0" w:color="4C6380"/>
            </w:tcBorders>
            <w:vAlign w:val="center"/>
          </w:tcPr>
          <w:p w14:paraId="7A15C8A1" w14:textId="427FE52F" w:rsidR="004B181A" w:rsidRPr="004B181A" w:rsidRDefault="004B181A" w:rsidP="00DC6D94">
            <w:pPr>
              <w:rPr>
                <w:rFonts w:ascii="Arial" w:hAnsi="Arial" w:cs="Arial"/>
                <w:color w:val="4C6380"/>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51FF17CD" w14:textId="699A3BC9" w:rsidR="004B181A" w:rsidRPr="004B181A" w:rsidRDefault="004B181A" w:rsidP="00DC6D94">
            <w:pPr>
              <w:rPr>
                <w:rFonts w:ascii="Arial" w:hAnsi="Arial" w:cs="Arial"/>
                <w:color w:val="4C6380"/>
              </w:rPr>
            </w:pPr>
            <w:r w:rsidRPr="004B181A">
              <w:rPr>
                <w:rFonts w:ascii="Arial" w:hAnsi="Arial" w:cs="Arial"/>
                <w:color w:val="4C6380"/>
              </w:rPr>
              <w:t>Indicative Unit costs</w:t>
            </w:r>
          </w:p>
        </w:tc>
        <w:tc>
          <w:tcPr>
            <w:tcW w:w="1876" w:type="dxa"/>
            <w:tcBorders>
              <w:top w:val="single" w:sz="4" w:space="0" w:color="4C6380"/>
              <w:left w:val="single" w:sz="4" w:space="0" w:color="4C6380"/>
              <w:bottom w:val="single" w:sz="4" w:space="0" w:color="4C6380"/>
              <w:right w:val="single" w:sz="4" w:space="0" w:color="4C6380"/>
            </w:tcBorders>
            <w:vAlign w:val="center"/>
          </w:tcPr>
          <w:p w14:paraId="22A349B3" w14:textId="590E59A4" w:rsidR="004B181A" w:rsidRPr="004C7368" w:rsidRDefault="004B181A" w:rsidP="00DC6D94">
            <w:pPr>
              <w:rPr>
                <w:rFonts w:ascii="Arial" w:hAnsi="Arial" w:cs="Arial"/>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42410058" w14:textId="1691BC5A" w:rsidR="004B181A" w:rsidRPr="004C7368" w:rsidRDefault="004B181A" w:rsidP="00DC6D94">
            <w:pPr>
              <w:rPr>
                <w:rFonts w:ascii="Arial" w:hAnsi="Arial" w:cs="Arial"/>
              </w:rPr>
            </w:pPr>
            <w:r w:rsidRPr="004B181A">
              <w:rPr>
                <w:rFonts w:ascii="Arial" w:hAnsi="Arial" w:cs="Arial"/>
                <w:color w:val="4C6380"/>
              </w:rPr>
              <w:t>Indicative Unit costs</w:t>
            </w:r>
          </w:p>
        </w:tc>
      </w:tr>
      <w:tr w:rsidR="004B181A" w:rsidRPr="004C7368" w14:paraId="47C901D5"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0B5FD2C" w14:textId="5100A387" w:rsidR="004B181A" w:rsidRPr="001C4962" w:rsidRDefault="004B181A"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5F4C64438B064B139548CDC6ADD64C1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vAlign w:val="center"/>
              </w:tcPr>
              <w:p w14:paraId="188F557A" w14:textId="13BF437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93439457525E4374A2BD60BB4C239D0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vAlign w:val="center"/>
              </w:tcPr>
              <w:p w14:paraId="20BE4FA9" w14:textId="1DB9BB8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1836146694"/>
            <w:placeholder>
              <w:docPart w:val="7829BF7886CB4A90A396BC61C897C6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196BFB8" w14:textId="538760D0"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406419967"/>
            <w:placeholder>
              <w:docPart w:val="BD334EBF58E049F4912E0384A6B1314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002D598" w14:textId="73C24783"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6163E9D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C0B0BF6" w14:textId="5F067457" w:rsidR="004B181A" w:rsidRPr="001C4962" w:rsidRDefault="004B181A"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D51EC315D51D4A8E9FAA4B14C7A13F22"/>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74D207D2" w14:textId="0C86111E"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AE9DF41C90C64E0FAFFD1FF7A80A6FA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D6849B" w14:textId="64531AA0"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50D1A6" w14:textId="0AC8BF5E"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A9F68B" w14:textId="2C5C7530"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0E6CBAC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B3472A5" w14:textId="36BE7428" w:rsidR="004B181A" w:rsidRPr="001C4962" w:rsidRDefault="004B181A"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A89B3AB" w14:textId="7A646222"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1F1935" w14:textId="19038147"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1530709573"/>
            <w:placeholder>
              <w:docPart w:val="4D5E79CCAD03490FAFC11CA74EAEDE25"/>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50E07A3" w14:textId="00A3F7A2"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468675785"/>
            <w:placeholder>
              <w:docPart w:val="6131F3C95D4C40668C1270BE6194A80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216C413" w14:textId="7F900491"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E4FF7B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D8F14ED" w14:textId="5E816D95" w:rsidR="004B181A" w:rsidRPr="001C4962" w:rsidRDefault="004B181A"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AB203867A21149C8B4B5AF69A00EF33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1B3E1A11" w14:textId="2243E5B8"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9A87D632441B42ACA23C25F9F8CFF71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522B15E" w14:textId="05E02897"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082633" w14:textId="6B88CBBB"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4EFB6B4B" w14:textId="3003C8C7"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35EC539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D6ED78" w14:textId="4454630A" w:rsidR="004B181A" w:rsidRPr="001C4962" w:rsidRDefault="004B181A"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9855258" w14:textId="73608057"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C6115B2" w14:textId="623DA3D5"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201793770"/>
            <w:placeholder>
              <w:docPart w:val="3CF6947E549D42A5A8E7B42D499B3C8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C40AEBC" w14:textId="53E74FD3"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47126876"/>
            <w:placeholder>
              <w:docPart w:val="902C21C76DBA4914ADD37F1F102F35F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38A264F" w14:textId="6031001E"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20F432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226B77A5" w14:textId="10A701B2" w:rsidR="004B181A" w:rsidRPr="001C4962" w:rsidRDefault="004B181A" w:rsidP="00DC6D94">
            <w:pPr>
              <w:rPr>
                <w:rFonts w:ascii="Arial" w:hAnsi="Arial" w:cs="Arial"/>
                <w:color w:val="4C6380"/>
              </w:rPr>
            </w:pPr>
            <w:r>
              <w:rPr>
                <w:rFonts w:ascii="Arial" w:hAnsi="Arial" w:cs="Arial"/>
                <w:color w:val="4C6380"/>
              </w:rPr>
              <w:t xml:space="preserve">Other </w:t>
            </w:r>
            <w:r w:rsidRPr="008A0B86">
              <w:rPr>
                <w:rFonts w:ascii="Arial" w:hAnsi="Arial" w:cs="Arial"/>
                <w:color w:val="4C6380"/>
              </w:rPr>
              <w:t xml:space="preserve">Bedroom House </w:t>
            </w:r>
          </w:p>
        </w:tc>
        <w:sdt>
          <w:sdtPr>
            <w:rPr>
              <w:rFonts w:ascii="Arial" w:hAnsi="Arial" w:cs="Arial"/>
            </w:rPr>
            <w:id w:val="-1336916332"/>
            <w:placeholder>
              <w:docPart w:val="F13389D2E6CC457CB77CC693225631FA"/>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4786B94" w14:textId="7BCA13EA"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9A8D62C88D104A51BA066A06C393CCF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FD9B95B" w14:textId="52173ADF"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08811A65" w14:textId="3D868021"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EA88551" w14:textId="26FD6D27" w:rsidR="004B181A" w:rsidRDefault="004B181A" w:rsidP="00DC6D94">
            <w:pPr>
              <w:rPr>
                <w:rFonts w:ascii="Arial" w:hAnsi="Arial" w:cs="Arial"/>
              </w:rPr>
            </w:pPr>
            <w:r w:rsidRPr="00AF00DD">
              <w:rPr>
                <w:rStyle w:val="PlaceholderText"/>
                <w:rFonts w:ascii="Arial" w:hAnsi="Arial" w:cs="Arial"/>
              </w:rPr>
              <w:t>Click or tap here to enter text.</w:t>
            </w:r>
          </w:p>
        </w:tc>
      </w:tr>
      <w:tr w:rsidR="00A02784" w:rsidRPr="004C7368" w14:paraId="595A8DD9"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D015955" w14:textId="6FC061D3" w:rsidR="00A02784" w:rsidRDefault="00A02784"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C40B4BBAA26B4B1C9EDFA66ABB421AA8"/>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7CCD52B" w14:textId="1FE925DA"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506E32DECFF9490BB42B065EA5B1585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81A8A71" w14:textId="2AED81B0"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D3DF741" w14:textId="633306BC"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D434929" w14:textId="37964898"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A02784" w:rsidRPr="004C7368" w14:paraId="0AF467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5BFB51CE" w14:textId="0AF82A7F" w:rsidR="00A02784" w:rsidRDefault="00A02784"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37E3928" w14:textId="0D753F82" w:rsidR="00A02784" w:rsidRDefault="00A02784" w:rsidP="00A0278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C638DE5" w14:textId="66121FA3" w:rsidR="00A02784" w:rsidRDefault="00A02784" w:rsidP="00A02784">
            <w:pPr>
              <w:rPr>
                <w:rFonts w:ascii="Arial" w:hAnsi="Arial" w:cs="Arial"/>
              </w:rPr>
            </w:pPr>
            <w:r w:rsidRPr="00A063E3">
              <w:rPr>
                <w:rStyle w:val="PlaceholderText"/>
                <w:rFonts w:ascii="Arial" w:hAnsi="Arial" w:cs="Arial"/>
              </w:rPr>
              <w:t>Click or tap here to enter text.</w:t>
            </w:r>
          </w:p>
        </w:tc>
        <w:sdt>
          <w:sdtPr>
            <w:rPr>
              <w:rFonts w:ascii="Arial" w:hAnsi="Arial" w:cs="Arial"/>
            </w:rPr>
            <w:id w:val="-343247232"/>
            <w:placeholder>
              <w:docPart w:val="5E6CD71339BF456EA1BBB748CED5BA0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2476648" w14:textId="6054A002"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912355758"/>
            <w:placeholder>
              <w:docPart w:val="30F09373F29244CAA3E0FD0EA88EB41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82B94B4" w14:textId="0445D0F3"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tr>
      <w:tr w:rsidR="00A02784" w:rsidRPr="004C7368" w14:paraId="4FF4FAD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1DE0E513" w14:textId="557BFF61" w:rsidR="00A02784" w:rsidRDefault="00A02784"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234509EA26074044BDB093E1251D1E6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57C0CD69" w14:textId="34C3AD15"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B4A2D89D02BD437CAA96D56ED911169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A95283D" w14:textId="6A3C821A"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67355FA2" w14:textId="643FE5E5"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5A2C1E4" w14:textId="0263658D"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44108A" w:rsidRPr="004C7368" w14:paraId="38A3F599"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B33B875" w14:textId="4584217D" w:rsidR="0044108A"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A381F25" w14:textId="0ED5617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60FA296" w14:textId="2B098F0A"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367487381"/>
            <w:placeholder>
              <w:docPart w:val="530BD994D41C4D9CB04C0B955F91A87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DD2DA9" w14:textId="15FB50F9"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263525212"/>
            <w:placeholder>
              <w:docPart w:val="9C93499504F94C649BD67785A38CB0B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2D65B8" w14:textId="2182C903"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tr>
      <w:tr w:rsidR="0044108A" w:rsidRPr="004C7368" w14:paraId="588640CD"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74BA4466" w14:textId="009685AB" w:rsidR="0044108A" w:rsidRPr="001C4962" w:rsidRDefault="0044108A" w:rsidP="0044108A">
            <w:pPr>
              <w:rPr>
                <w:rFonts w:ascii="Arial" w:hAnsi="Arial" w:cs="Arial"/>
                <w:color w:val="4C6380"/>
              </w:rPr>
            </w:pPr>
            <w:r>
              <w:rPr>
                <w:rFonts w:ascii="Arial" w:hAnsi="Arial" w:cs="Arial"/>
                <w:color w:val="4C6380"/>
              </w:rPr>
              <w:t>Studio Apartment</w:t>
            </w:r>
          </w:p>
        </w:tc>
        <w:tc>
          <w:tcPr>
            <w:tcW w:w="1875" w:type="dxa"/>
            <w:tcBorders>
              <w:top w:val="single" w:sz="4" w:space="0" w:color="4C6380"/>
              <w:left w:val="single" w:sz="4" w:space="0" w:color="4C6380"/>
              <w:bottom w:val="single" w:sz="4" w:space="0" w:color="4C6380"/>
              <w:right w:val="single" w:sz="4" w:space="0" w:color="4C6380"/>
            </w:tcBorders>
          </w:tcPr>
          <w:p w14:paraId="1F5C76F4" w14:textId="70646CDE"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8DEE67B" w14:textId="7674A8B3"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673489398"/>
            <w:placeholder>
              <w:docPart w:val="FF37E45B934D4281AE6D31905FC84AF6"/>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22003B76" w14:textId="7C2E2AC8"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62496191"/>
            <w:placeholder>
              <w:docPart w:val="37336DEE20E541A0ACCB43004132379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A3CC60B" w14:textId="09685B3F"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FA1B61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4459F6B" w14:textId="7E6474FC" w:rsidR="0044108A" w:rsidRPr="001C4962" w:rsidRDefault="0044108A"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5C7DD7B61E664CD2B8AB6025620431DB"/>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8F30D28" w14:textId="6A6837D0"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BBCFF1E04FDF4A0F88D1AC382D799C62"/>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E01B32A" w14:textId="71ABE3AA"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48948ED" w14:textId="2F6E4B2A"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7243019C" w14:textId="290FE24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5F4C12D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E52DE0" w14:textId="3175E8A1" w:rsidR="0044108A" w:rsidRDefault="0044108A"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034C5BEB" w14:textId="3EFB149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01D9EAD" w14:textId="2FD97AC0"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787613630"/>
            <w:placeholder>
              <w:docPart w:val="157ABE60E50348DF8EFC0453C64C710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1F603E" w14:textId="614713AD"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026491723"/>
            <w:placeholder>
              <w:docPart w:val="DE4EBAAACE19489A8ED3099CA17687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B5D2473" w14:textId="36751128"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384AA8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419B00" w14:textId="6A4C528E" w:rsidR="0044108A" w:rsidRPr="001C4962" w:rsidRDefault="0044108A"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51C37467DC4C4369B6413C9B8ED3827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3F2328D" w14:textId="390860E9"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42197B61CE14C9EBF2934C27A5FB27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BE44B27" w14:textId="631515AB"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3AD3FBA" w14:textId="02C1DB7B"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02416A0" w14:textId="45796CE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663CA23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C30334" w14:textId="3138E90F" w:rsidR="0044108A" w:rsidRPr="001C4962"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6A052B38" w14:textId="608102BB"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15E8123" w14:textId="63C2D808"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004895137"/>
            <w:placeholder>
              <w:docPart w:val="E39C3F14E71C478CB83BE8740AF81BC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3D3A5DF0" w14:textId="3DAA0B61"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129935305"/>
            <w:placeholder>
              <w:docPart w:val="713A0AC02116406DAF6F9A4FB537957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18CEBBE" w14:textId="1DC79B2E"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59A1EC8E" w14:textId="4680D2BE" w:rsidR="001E24C9" w:rsidRDefault="001E24C9" w:rsidP="001E24C9">
      <w:pPr>
        <w:pStyle w:val="Default"/>
        <w:rPr>
          <w:rFonts w:ascii="Arial" w:hAnsi="Arial" w:cs="Arial"/>
          <w:sz w:val="23"/>
          <w:szCs w:val="23"/>
        </w:rPr>
      </w:pPr>
    </w:p>
    <w:p w14:paraId="57219E83" w14:textId="77777777" w:rsidR="00A556E5" w:rsidRPr="001E24C9" w:rsidRDefault="00A556E5" w:rsidP="001E24C9">
      <w:pPr>
        <w:pStyle w:val="Default"/>
        <w:rPr>
          <w:rFonts w:ascii="Arial" w:hAnsi="Arial" w:cs="Arial"/>
          <w:sz w:val="23"/>
          <w:szCs w:val="23"/>
        </w:rPr>
      </w:pPr>
    </w:p>
    <w:p w14:paraId="7CED2AE8" w14:textId="7BC91A08" w:rsidR="0027639F" w:rsidRPr="00A556E5" w:rsidRDefault="001E24C9" w:rsidP="001E24C9">
      <w:pPr>
        <w:rPr>
          <w:rFonts w:ascii="Arial" w:hAnsi="Arial" w:cs="Arial"/>
        </w:rPr>
      </w:pPr>
      <w:r w:rsidRPr="00A556E5">
        <w:rPr>
          <w:rFonts w:ascii="Arial" w:hAnsi="Arial" w:cs="Arial"/>
        </w:rPr>
        <w:t xml:space="preserve">Please return this expression of interest form by post or by email to: </w:t>
      </w:r>
      <w:hyperlink r:id="rId12" w:history="1">
        <w:r w:rsidR="00A556E5" w:rsidRPr="00CD7C6D">
          <w:rPr>
            <w:rStyle w:val="Hyperlink"/>
            <w:rFonts w:ascii="Arial" w:hAnsi="Arial" w:cs="Arial"/>
          </w:rPr>
          <w:t>Construction@fingal.ie</w:t>
        </w:r>
      </w:hyperlink>
      <w:r w:rsidR="00A556E5" w:rsidRPr="00A556E5">
        <w:rPr>
          <w:rFonts w:ascii="Arial" w:hAnsi="Arial" w:cs="Arial"/>
        </w:rPr>
        <w:t xml:space="preserve"> </w:t>
      </w:r>
    </w:p>
    <w:p w14:paraId="69D1DA1A" w14:textId="2558B64B" w:rsidR="00A556E5" w:rsidRPr="00A556E5" w:rsidRDefault="00A556E5" w:rsidP="001E24C9">
      <w:pPr>
        <w:rPr>
          <w:rFonts w:ascii="Arial" w:hAnsi="Arial" w:cs="Arial"/>
        </w:rPr>
      </w:pPr>
      <w:r w:rsidRPr="00A556E5">
        <w:rPr>
          <w:rFonts w:ascii="Arial" w:hAnsi="Arial" w:cs="Arial"/>
        </w:rPr>
        <w:t>Or</w:t>
      </w:r>
    </w:p>
    <w:p w14:paraId="5F2B95C5" w14:textId="69ED9BE0" w:rsidR="00A556E5" w:rsidRPr="00A556E5" w:rsidRDefault="00A556E5" w:rsidP="001E24C9">
      <w:pPr>
        <w:rPr>
          <w:rFonts w:ascii="Arial" w:hAnsi="Arial" w:cs="Arial"/>
        </w:rPr>
      </w:pPr>
      <w:r w:rsidRPr="00A556E5">
        <w:rPr>
          <w:rFonts w:ascii="Arial" w:hAnsi="Arial" w:cs="Arial"/>
        </w:rPr>
        <w:t>Fingal County Council Housing Department</w:t>
      </w:r>
    </w:p>
    <w:p w14:paraId="5B81D9FB" w14:textId="7662B3E7" w:rsidR="00A556E5" w:rsidRPr="00A556E5" w:rsidRDefault="00A556E5" w:rsidP="001E24C9">
      <w:pPr>
        <w:rPr>
          <w:rFonts w:ascii="Arial" w:hAnsi="Arial" w:cs="Arial"/>
        </w:rPr>
      </w:pPr>
      <w:r w:rsidRPr="00A556E5">
        <w:rPr>
          <w:rFonts w:ascii="Arial" w:hAnsi="Arial" w:cs="Arial"/>
        </w:rPr>
        <w:t>Grove Road,</w:t>
      </w:r>
    </w:p>
    <w:p w14:paraId="0F04A620" w14:textId="520C2E7D" w:rsidR="0027639F" w:rsidRPr="00A556E5" w:rsidRDefault="00A556E5" w:rsidP="001E24C9">
      <w:pPr>
        <w:rPr>
          <w:rFonts w:ascii="Arial" w:hAnsi="Arial" w:cs="Arial"/>
        </w:rPr>
      </w:pPr>
      <w:r w:rsidRPr="00A556E5">
        <w:rPr>
          <w:rFonts w:ascii="Arial" w:hAnsi="Arial" w:cs="Arial"/>
        </w:rPr>
        <w:t>Dublin 15</w:t>
      </w:r>
    </w:p>
    <w:p w14:paraId="1BE4B6D8" w14:textId="2A3D1424" w:rsidR="0027639F" w:rsidRDefault="00A556E5" w:rsidP="001E24C9">
      <w:pPr>
        <w:rPr>
          <w:rFonts w:ascii="Arial" w:hAnsi="Arial" w:cs="Arial"/>
        </w:rPr>
      </w:pPr>
      <w:r w:rsidRPr="00A556E5">
        <w:rPr>
          <w:rFonts w:ascii="Arial" w:hAnsi="Arial" w:cs="Arial"/>
        </w:rPr>
        <w:t>“Expressions of Interest for the Provision of Turnkey Housing Developments to Fingal County Council” F.A.O. Mary Egan.</w:t>
      </w:r>
    </w:p>
    <w:p w14:paraId="043A8193" w14:textId="6CF8A09C" w:rsidR="00A556E5" w:rsidRDefault="00A556E5" w:rsidP="001E24C9">
      <w:pPr>
        <w:rPr>
          <w:rFonts w:ascii="Arial" w:hAnsi="Arial" w:cs="Arial"/>
        </w:rPr>
      </w:pPr>
      <w:bookmarkStart w:id="0" w:name="_GoBack"/>
      <w:bookmarkEnd w:id="0"/>
    </w:p>
    <w:p w14:paraId="19367CAE" w14:textId="77777777" w:rsidR="00A556E5" w:rsidRPr="00A556E5" w:rsidRDefault="00A556E5" w:rsidP="001E24C9">
      <w:pPr>
        <w:rPr>
          <w:rFonts w:ascii="Arial" w:hAnsi="Arial" w:cs="Arial"/>
        </w:rPr>
      </w:pPr>
    </w:p>
    <w:p w14:paraId="16119D13" w14:textId="304745FA" w:rsidR="0027639F" w:rsidRPr="00A556E5" w:rsidRDefault="0027639F" w:rsidP="001E24C9">
      <w:pPr>
        <w:rPr>
          <w:rFonts w:ascii="Arial" w:hAnsi="Arial" w:cs="Arial"/>
          <w:u w:val="single"/>
        </w:rPr>
      </w:pPr>
      <w:r w:rsidRPr="00A556E5">
        <w:rPr>
          <w:rFonts w:ascii="Arial" w:hAnsi="Arial" w:cs="Arial"/>
          <w:u w:val="single"/>
        </w:rPr>
        <w:tab/>
      </w:r>
      <w:r w:rsidRPr="00A556E5">
        <w:rPr>
          <w:rFonts w:ascii="Arial" w:hAnsi="Arial" w:cs="Arial"/>
          <w:u w:val="single"/>
        </w:rPr>
        <w:tab/>
      </w:r>
      <w:r w:rsidRPr="00A556E5">
        <w:rPr>
          <w:rFonts w:ascii="Arial" w:hAnsi="Arial" w:cs="Arial"/>
          <w:u w:val="single"/>
        </w:rPr>
        <w:tab/>
      </w:r>
      <w:r w:rsidRPr="00A556E5">
        <w:rPr>
          <w:rFonts w:ascii="Arial" w:hAnsi="Arial" w:cs="Arial"/>
          <w:u w:val="single"/>
        </w:rPr>
        <w:tab/>
      </w:r>
      <w:r w:rsidRPr="00A556E5">
        <w:rPr>
          <w:rFonts w:ascii="Arial" w:hAnsi="Arial" w:cs="Arial"/>
        </w:rPr>
        <w:tab/>
      </w:r>
      <w:r w:rsidRPr="00A556E5">
        <w:rPr>
          <w:rFonts w:ascii="Arial" w:hAnsi="Arial" w:cs="Arial"/>
          <w:u w:val="single"/>
        </w:rPr>
        <w:tab/>
      </w:r>
      <w:r w:rsidRPr="00A556E5">
        <w:rPr>
          <w:rFonts w:ascii="Arial" w:hAnsi="Arial" w:cs="Arial"/>
          <w:u w:val="single"/>
        </w:rPr>
        <w:tab/>
      </w:r>
      <w:r w:rsidRPr="00A556E5">
        <w:rPr>
          <w:rFonts w:ascii="Arial" w:hAnsi="Arial" w:cs="Arial"/>
          <w:u w:val="single"/>
        </w:rPr>
        <w:tab/>
      </w:r>
      <w:r w:rsidRPr="00A556E5">
        <w:rPr>
          <w:rFonts w:ascii="Arial" w:hAnsi="Arial" w:cs="Arial"/>
          <w:u w:val="single"/>
        </w:rPr>
        <w:tab/>
      </w:r>
    </w:p>
    <w:p w14:paraId="368898F0" w14:textId="39544291" w:rsidR="0027639F" w:rsidRPr="00A556E5" w:rsidRDefault="0027639F" w:rsidP="001E24C9">
      <w:pPr>
        <w:rPr>
          <w:rFonts w:ascii="Arial" w:hAnsi="Arial" w:cs="Arial"/>
        </w:rPr>
      </w:pPr>
      <w:r w:rsidRPr="00A556E5">
        <w:rPr>
          <w:rFonts w:ascii="Arial" w:hAnsi="Arial" w:cs="Arial"/>
        </w:rPr>
        <w:t xml:space="preserve">Sign </w:t>
      </w:r>
      <w:r w:rsidRPr="00A556E5">
        <w:rPr>
          <w:rFonts w:ascii="Arial" w:hAnsi="Arial" w:cs="Arial"/>
        </w:rPr>
        <w:tab/>
      </w:r>
      <w:r w:rsidRPr="00A556E5">
        <w:rPr>
          <w:rFonts w:ascii="Arial" w:hAnsi="Arial" w:cs="Arial"/>
        </w:rPr>
        <w:tab/>
      </w:r>
      <w:r w:rsidRPr="00A556E5">
        <w:rPr>
          <w:rFonts w:ascii="Arial" w:hAnsi="Arial" w:cs="Arial"/>
        </w:rPr>
        <w:tab/>
      </w:r>
      <w:r w:rsidRPr="00A556E5">
        <w:rPr>
          <w:rFonts w:ascii="Arial" w:hAnsi="Arial" w:cs="Arial"/>
        </w:rPr>
        <w:tab/>
      </w:r>
      <w:r w:rsidRPr="00A556E5">
        <w:rPr>
          <w:rFonts w:ascii="Arial" w:hAnsi="Arial" w:cs="Arial"/>
        </w:rPr>
        <w:tab/>
        <w:t>Date</w:t>
      </w:r>
    </w:p>
    <w:sectPr w:rsidR="0027639F" w:rsidRPr="00A556E5" w:rsidSect="00A556E5">
      <w:pgSz w:w="11906" w:h="16838"/>
      <w:pgMar w:top="851" w:right="851" w:bottom="1418"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2C70E" w14:textId="77777777" w:rsidR="00AB2C28" w:rsidRDefault="00AB2C28" w:rsidP="002F1ACB">
      <w:pPr>
        <w:spacing w:after="0" w:line="240" w:lineRule="auto"/>
      </w:pPr>
      <w:r>
        <w:separator/>
      </w:r>
    </w:p>
  </w:endnote>
  <w:endnote w:type="continuationSeparator" w:id="0">
    <w:p w14:paraId="27F1F4D4" w14:textId="77777777" w:rsidR="00AB2C28" w:rsidRDefault="00AB2C28" w:rsidP="002F1ACB">
      <w:pPr>
        <w:spacing w:after="0" w:line="240" w:lineRule="auto"/>
      </w:pPr>
      <w:r>
        <w:continuationSeparator/>
      </w:r>
    </w:p>
  </w:endnote>
  <w:endnote w:type="continuationNotice" w:id="1">
    <w:p w14:paraId="2352A47A" w14:textId="77777777" w:rsidR="00AB2C28" w:rsidRDefault="00AB2C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31AD8" w14:textId="77777777" w:rsidR="00AB2C28" w:rsidRDefault="00AB2C28" w:rsidP="002F1ACB">
      <w:pPr>
        <w:spacing w:after="0" w:line="240" w:lineRule="auto"/>
      </w:pPr>
      <w:r>
        <w:separator/>
      </w:r>
    </w:p>
  </w:footnote>
  <w:footnote w:type="continuationSeparator" w:id="0">
    <w:p w14:paraId="5BCDB70B" w14:textId="77777777" w:rsidR="00AB2C28" w:rsidRDefault="00AB2C28" w:rsidP="002F1ACB">
      <w:pPr>
        <w:spacing w:after="0" w:line="240" w:lineRule="auto"/>
      </w:pPr>
      <w:r>
        <w:continuationSeparator/>
      </w:r>
    </w:p>
  </w:footnote>
  <w:footnote w:type="continuationNotice" w:id="1">
    <w:p w14:paraId="16E19346" w14:textId="77777777" w:rsidR="00AB2C28" w:rsidRDefault="00AB2C28">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mwqAUAJwh3pC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93535"/>
    <w:rsid w:val="002C4EE7"/>
    <w:rsid w:val="002E2C73"/>
    <w:rsid w:val="002E7862"/>
    <w:rsid w:val="002F1ACB"/>
    <w:rsid w:val="002F4289"/>
    <w:rsid w:val="003036F1"/>
    <w:rsid w:val="00315615"/>
    <w:rsid w:val="00335673"/>
    <w:rsid w:val="0034668F"/>
    <w:rsid w:val="003562A1"/>
    <w:rsid w:val="003A0FE3"/>
    <w:rsid w:val="003A220A"/>
    <w:rsid w:val="003A2538"/>
    <w:rsid w:val="003C1420"/>
    <w:rsid w:val="00441018"/>
    <w:rsid w:val="0044108A"/>
    <w:rsid w:val="00481859"/>
    <w:rsid w:val="00497379"/>
    <w:rsid w:val="004B181A"/>
    <w:rsid w:val="004B2272"/>
    <w:rsid w:val="004B69D4"/>
    <w:rsid w:val="004C7368"/>
    <w:rsid w:val="00502AE6"/>
    <w:rsid w:val="005201AB"/>
    <w:rsid w:val="00560E61"/>
    <w:rsid w:val="00571C37"/>
    <w:rsid w:val="005728F5"/>
    <w:rsid w:val="005A7D4F"/>
    <w:rsid w:val="005C6965"/>
    <w:rsid w:val="005E0E17"/>
    <w:rsid w:val="006A4B3B"/>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619B"/>
    <w:rsid w:val="009770F8"/>
    <w:rsid w:val="009A42C4"/>
    <w:rsid w:val="00A02784"/>
    <w:rsid w:val="00A556E5"/>
    <w:rsid w:val="00A63D7B"/>
    <w:rsid w:val="00A867C7"/>
    <w:rsid w:val="00AB2C28"/>
    <w:rsid w:val="00B0725F"/>
    <w:rsid w:val="00B81A32"/>
    <w:rsid w:val="00B950B3"/>
    <w:rsid w:val="00BA477F"/>
    <w:rsid w:val="00BA7BB7"/>
    <w:rsid w:val="00BD468C"/>
    <w:rsid w:val="00BE462A"/>
    <w:rsid w:val="00BF779D"/>
    <w:rsid w:val="00C27B8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paragraph" w:styleId="BalloonText">
    <w:name w:val="Balloon Text"/>
    <w:basedOn w:val="Normal"/>
    <w:link w:val="BalloonTextChar"/>
    <w:uiPriority w:val="99"/>
    <w:semiHidden/>
    <w:unhideWhenUsed/>
    <w:rsid w:val="00502A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AE6"/>
    <w:rPr>
      <w:rFonts w:ascii="Segoe UI" w:hAnsi="Segoe UI" w:cs="Segoe UI"/>
      <w:sz w:val="18"/>
      <w:szCs w:val="18"/>
    </w:rPr>
  </w:style>
  <w:style w:type="character" w:styleId="Hyperlink">
    <w:name w:val="Hyperlink"/>
    <w:basedOn w:val="DefaultParagraphFont"/>
    <w:uiPriority w:val="99"/>
    <w:unhideWhenUsed/>
    <w:rsid w:val="00A556E5"/>
    <w:rPr>
      <w:color w:val="0563C1" w:themeColor="hyperlink"/>
      <w:u w:val="single"/>
    </w:rPr>
  </w:style>
  <w:style w:type="character" w:styleId="UnresolvedMention">
    <w:name w:val="Unresolved Mention"/>
    <w:basedOn w:val="DefaultParagraphFont"/>
    <w:uiPriority w:val="99"/>
    <w:semiHidden/>
    <w:unhideWhenUsed/>
    <w:rsid w:val="00A55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nstruction@fingal.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5F4C64438B064B139548CDC6ADD64C1F"/>
        <w:category>
          <w:name w:val="General"/>
          <w:gallery w:val="placeholder"/>
        </w:category>
        <w:types>
          <w:type w:val="bbPlcHdr"/>
        </w:types>
        <w:behaviors>
          <w:behavior w:val="content"/>
        </w:behaviors>
        <w:guid w:val="{3D75DCD4-9512-4156-ABF3-B0549922A1EC}"/>
      </w:docPartPr>
      <w:docPartBody>
        <w:p w:rsidR="00190C76" w:rsidRDefault="00B93CA0" w:rsidP="00B93CA0">
          <w:pPr>
            <w:pStyle w:val="5F4C64438B064B139548CDC6ADD64C1F"/>
          </w:pPr>
          <w:r w:rsidRPr="005F3587">
            <w:rPr>
              <w:rStyle w:val="PlaceholderText"/>
            </w:rPr>
            <w:t>Click or tap here to enter text.</w:t>
          </w:r>
        </w:p>
      </w:docPartBody>
    </w:docPart>
    <w:docPart>
      <w:docPartPr>
        <w:name w:val="93439457525E4374A2BD60BB4C239D0C"/>
        <w:category>
          <w:name w:val="General"/>
          <w:gallery w:val="placeholder"/>
        </w:category>
        <w:types>
          <w:type w:val="bbPlcHdr"/>
        </w:types>
        <w:behaviors>
          <w:behavior w:val="content"/>
        </w:behaviors>
        <w:guid w:val="{2FDD6A1A-AC32-4699-84DA-21FD128613D1}"/>
      </w:docPartPr>
      <w:docPartBody>
        <w:p w:rsidR="00190C76" w:rsidRDefault="00B93CA0" w:rsidP="00B93CA0">
          <w:pPr>
            <w:pStyle w:val="93439457525E4374A2BD60BB4C239D0C"/>
          </w:pPr>
          <w:r w:rsidRPr="005F3587">
            <w:rPr>
              <w:rStyle w:val="PlaceholderText"/>
            </w:rPr>
            <w:t>Click or tap here to enter text.</w:t>
          </w:r>
        </w:p>
      </w:docPartBody>
    </w:docPart>
    <w:docPart>
      <w:docPartPr>
        <w:name w:val="7829BF7886CB4A90A396BC61C897C604"/>
        <w:category>
          <w:name w:val="General"/>
          <w:gallery w:val="placeholder"/>
        </w:category>
        <w:types>
          <w:type w:val="bbPlcHdr"/>
        </w:types>
        <w:behaviors>
          <w:behavior w:val="content"/>
        </w:behaviors>
        <w:guid w:val="{B9024399-D805-4F38-A396-070F3F0F0F82}"/>
      </w:docPartPr>
      <w:docPartBody>
        <w:p w:rsidR="00190C76" w:rsidRDefault="00B93CA0" w:rsidP="00B93CA0">
          <w:pPr>
            <w:pStyle w:val="7829BF7886CB4A90A396BC61C897C604"/>
          </w:pPr>
          <w:r w:rsidRPr="005F3587">
            <w:rPr>
              <w:rStyle w:val="PlaceholderText"/>
            </w:rPr>
            <w:t>Click or tap here to enter text.</w:t>
          </w:r>
        </w:p>
      </w:docPartBody>
    </w:docPart>
    <w:docPart>
      <w:docPartPr>
        <w:name w:val="BD334EBF58E049F4912E0384A6B13147"/>
        <w:category>
          <w:name w:val="General"/>
          <w:gallery w:val="placeholder"/>
        </w:category>
        <w:types>
          <w:type w:val="bbPlcHdr"/>
        </w:types>
        <w:behaviors>
          <w:behavior w:val="content"/>
        </w:behaviors>
        <w:guid w:val="{5F3C577E-46BC-402E-B319-999C79B41770}"/>
      </w:docPartPr>
      <w:docPartBody>
        <w:p w:rsidR="00190C76" w:rsidRDefault="00B93CA0" w:rsidP="00B93CA0">
          <w:pPr>
            <w:pStyle w:val="BD334EBF58E049F4912E0384A6B13147"/>
          </w:pPr>
          <w:r w:rsidRPr="005F3587">
            <w:rPr>
              <w:rStyle w:val="PlaceholderText"/>
            </w:rPr>
            <w:t>Click or tap here to enter text.</w:t>
          </w:r>
        </w:p>
      </w:docPartBody>
    </w:docPart>
    <w:docPart>
      <w:docPartPr>
        <w:name w:val="D51EC315D51D4A8E9FAA4B14C7A13F22"/>
        <w:category>
          <w:name w:val="General"/>
          <w:gallery w:val="placeholder"/>
        </w:category>
        <w:types>
          <w:type w:val="bbPlcHdr"/>
        </w:types>
        <w:behaviors>
          <w:behavior w:val="content"/>
        </w:behaviors>
        <w:guid w:val="{2DDAF1C5-CA41-4E0D-9AE5-7ED9333E1339}"/>
      </w:docPartPr>
      <w:docPartBody>
        <w:p w:rsidR="00190C76" w:rsidRDefault="00B93CA0" w:rsidP="00B93CA0">
          <w:pPr>
            <w:pStyle w:val="D51EC315D51D4A8E9FAA4B14C7A13F22"/>
          </w:pPr>
          <w:r w:rsidRPr="005F3587">
            <w:rPr>
              <w:rStyle w:val="PlaceholderText"/>
            </w:rPr>
            <w:t>Click or tap here to enter text.</w:t>
          </w:r>
        </w:p>
      </w:docPartBody>
    </w:docPart>
    <w:docPart>
      <w:docPartPr>
        <w:name w:val="AE9DF41C90C64E0FAFFD1FF7A80A6FA8"/>
        <w:category>
          <w:name w:val="General"/>
          <w:gallery w:val="placeholder"/>
        </w:category>
        <w:types>
          <w:type w:val="bbPlcHdr"/>
        </w:types>
        <w:behaviors>
          <w:behavior w:val="content"/>
        </w:behaviors>
        <w:guid w:val="{11ACFB82-A087-4997-B601-D3B36FC572E0}"/>
      </w:docPartPr>
      <w:docPartBody>
        <w:p w:rsidR="00190C76" w:rsidRDefault="00B93CA0" w:rsidP="00B93CA0">
          <w:pPr>
            <w:pStyle w:val="AE9DF41C90C64E0FAFFD1FF7A80A6FA8"/>
          </w:pPr>
          <w:r w:rsidRPr="005F3587">
            <w:rPr>
              <w:rStyle w:val="PlaceholderText"/>
            </w:rPr>
            <w:t>Click or tap here to enter text.</w:t>
          </w:r>
        </w:p>
      </w:docPartBody>
    </w:docPart>
    <w:docPart>
      <w:docPartPr>
        <w:name w:val="4D5E79CCAD03490FAFC11CA74EAEDE25"/>
        <w:category>
          <w:name w:val="General"/>
          <w:gallery w:val="placeholder"/>
        </w:category>
        <w:types>
          <w:type w:val="bbPlcHdr"/>
        </w:types>
        <w:behaviors>
          <w:behavior w:val="content"/>
        </w:behaviors>
        <w:guid w:val="{31E93998-2BA8-46A5-9AC4-0E40E52275EF}"/>
      </w:docPartPr>
      <w:docPartBody>
        <w:p w:rsidR="00190C76" w:rsidRDefault="00B93CA0" w:rsidP="00B93CA0">
          <w:pPr>
            <w:pStyle w:val="4D5E79CCAD03490FAFC11CA74EAEDE25"/>
          </w:pPr>
          <w:r w:rsidRPr="005F3587">
            <w:rPr>
              <w:rStyle w:val="PlaceholderText"/>
            </w:rPr>
            <w:t>Click or tap here to enter text.</w:t>
          </w:r>
        </w:p>
      </w:docPartBody>
    </w:docPart>
    <w:docPart>
      <w:docPartPr>
        <w:name w:val="6131F3C95D4C40668C1270BE6194A80D"/>
        <w:category>
          <w:name w:val="General"/>
          <w:gallery w:val="placeholder"/>
        </w:category>
        <w:types>
          <w:type w:val="bbPlcHdr"/>
        </w:types>
        <w:behaviors>
          <w:behavior w:val="content"/>
        </w:behaviors>
        <w:guid w:val="{4C72C588-8DFF-4202-B460-4D1F448E1AC6}"/>
      </w:docPartPr>
      <w:docPartBody>
        <w:p w:rsidR="00190C76" w:rsidRDefault="00B93CA0" w:rsidP="00B93CA0">
          <w:pPr>
            <w:pStyle w:val="6131F3C95D4C40668C1270BE6194A80D"/>
          </w:pPr>
          <w:r w:rsidRPr="005F3587">
            <w:rPr>
              <w:rStyle w:val="PlaceholderText"/>
            </w:rPr>
            <w:t>Click or tap here to enter text.</w:t>
          </w:r>
        </w:p>
      </w:docPartBody>
    </w:docPart>
    <w:docPart>
      <w:docPartPr>
        <w:name w:val="AB203867A21149C8B4B5AF69A00EF33E"/>
        <w:category>
          <w:name w:val="General"/>
          <w:gallery w:val="placeholder"/>
        </w:category>
        <w:types>
          <w:type w:val="bbPlcHdr"/>
        </w:types>
        <w:behaviors>
          <w:behavior w:val="content"/>
        </w:behaviors>
        <w:guid w:val="{AC0A9790-16FB-4CEF-8CA9-0E371279B6C8}"/>
      </w:docPartPr>
      <w:docPartBody>
        <w:p w:rsidR="00190C76" w:rsidRDefault="00B93CA0" w:rsidP="00B93CA0">
          <w:pPr>
            <w:pStyle w:val="AB203867A21149C8B4B5AF69A00EF33E"/>
          </w:pPr>
          <w:r w:rsidRPr="005F3587">
            <w:rPr>
              <w:rStyle w:val="PlaceholderText"/>
            </w:rPr>
            <w:t>Click or tap here to enter text.</w:t>
          </w:r>
        </w:p>
      </w:docPartBody>
    </w:docPart>
    <w:docPart>
      <w:docPartPr>
        <w:name w:val="9A87D632441B42ACA23C25F9F8CFF71C"/>
        <w:category>
          <w:name w:val="General"/>
          <w:gallery w:val="placeholder"/>
        </w:category>
        <w:types>
          <w:type w:val="bbPlcHdr"/>
        </w:types>
        <w:behaviors>
          <w:behavior w:val="content"/>
        </w:behaviors>
        <w:guid w:val="{AA5418E5-2E07-41DD-8C62-ED8A50D6DF8C}"/>
      </w:docPartPr>
      <w:docPartBody>
        <w:p w:rsidR="00190C76" w:rsidRDefault="00B93CA0" w:rsidP="00B93CA0">
          <w:pPr>
            <w:pStyle w:val="9A87D632441B42ACA23C25F9F8CFF71C"/>
          </w:pPr>
          <w:r w:rsidRPr="005F3587">
            <w:rPr>
              <w:rStyle w:val="PlaceholderText"/>
            </w:rPr>
            <w:t>Click or tap here to enter text.</w:t>
          </w:r>
        </w:p>
      </w:docPartBody>
    </w:docPart>
    <w:docPart>
      <w:docPartPr>
        <w:name w:val="3CF6947E549D42A5A8E7B42D499B3C8E"/>
        <w:category>
          <w:name w:val="General"/>
          <w:gallery w:val="placeholder"/>
        </w:category>
        <w:types>
          <w:type w:val="bbPlcHdr"/>
        </w:types>
        <w:behaviors>
          <w:behavior w:val="content"/>
        </w:behaviors>
        <w:guid w:val="{200E5EBA-1BE3-4C00-9DD6-ED2CBCAE5EA0}"/>
      </w:docPartPr>
      <w:docPartBody>
        <w:p w:rsidR="00190C76" w:rsidRDefault="00B93CA0" w:rsidP="00B93CA0">
          <w:pPr>
            <w:pStyle w:val="3CF6947E549D42A5A8E7B42D499B3C8E"/>
          </w:pPr>
          <w:r w:rsidRPr="005F3587">
            <w:rPr>
              <w:rStyle w:val="PlaceholderText"/>
            </w:rPr>
            <w:t>Click or tap here to enter text.</w:t>
          </w:r>
        </w:p>
      </w:docPartBody>
    </w:docPart>
    <w:docPart>
      <w:docPartPr>
        <w:name w:val="902C21C76DBA4914ADD37F1F102F35FB"/>
        <w:category>
          <w:name w:val="General"/>
          <w:gallery w:val="placeholder"/>
        </w:category>
        <w:types>
          <w:type w:val="bbPlcHdr"/>
        </w:types>
        <w:behaviors>
          <w:behavior w:val="content"/>
        </w:behaviors>
        <w:guid w:val="{55734DA8-1BDA-4F91-992D-CBE26B98F81C}"/>
      </w:docPartPr>
      <w:docPartBody>
        <w:p w:rsidR="00190C76" w:rsidRDefault="00B93CA0" w:rsidP="00B93CA0">
          <w:pPr>
            <w:pStyle w:val="902C21C76DBA4914ADD37F1F102F35FB"/>
          </w:pPr>
          <w:r w:rsidRPr="005F3587">
            <w:rPr>
              <w:rStyle w:val="PlaceholderText"/>
            </w:rPr>
            <w:t>Click or tap here to enter text.</w:t>
          </w:r>
        </w:p>
      </w:docPartBody>
    </w:docPart>
    <w:docPart>
      <w:docPartPr>
        <w:name w:val="F13389D2E6CC457CB77CC693225631FA"/>
        <w:category>
          <w:name w:val="General"/>
          <w:gallery w:val="placeholder"/>
        </w:category>
        <w:types>
          <w:type w:val="bbPlcHdr"/>
        </w:types>
        <w:behaviors>
          <w:behavior w:val="content"/>
        </w:behaviors>
        <w:guid w:val="{007EDFA0-2353-4061-8873-7CAC2C72E9C6}"/>
      </w:docPartPr>
      <w:docPartBody>
        <w:p w:rsidR="00190C76" w:rsidRDefault="00B93CA0" w:rsidP="00B93CA0">
          <w:pPr>
            <w:pStyle w:val="F13389D2E6CC457CB77CC693225631FA"/>
          </w:pPr>
          <w:r w:rsidRPr="005F3587">
            <w:rPr>
              <w:rStyle w:val="PlaceholderText"/>
            </w:rPr>
            <w:t>Click or tap here to enter text.</w:t>
          </w:r>
        </w:p>
      </w:docPartBody>
    </w:docPart>
    <w:docPart>
      <w:docPartPr>
        <w:name w:val="9A8D62C88D104A51BA066A06C393CCFA"/>
        <w:category>
          <w:name w:val="General"/>
          <w:gallery w:val="placeholder"/>
        </w:category>
        <w:types>
          <w:type w:val="bbPlcHdr"/>
        </w:types>
        <w:behaviors>
          <w:behavior w:val="content"/>
        </w:behaviors>
        <w:guid w:val="{98364E77-EC6E-47E1-B2AB-823D59F6B798}"/>
      </w:docPartPr>
      <w:docPartBody>
        <w:p w:rsidR="00190C76" w:rsidRDefault="00B93CA0" w:rsidP="00B93CA0">
          <w:pPr>
            <w:pStyle w:val="9A8D62C88D104A51BA066A06C393CCFA"/>
          </w:pPr>
          <w:r w:rsidRPr="005F3587">
            <w:rPr>
              <w:rStyle w:val="PlaceholderText"/>
            </w:rPr>
            <w:t>Click or tap here to enter text.</w:t>
          </w:r>
        </w:p>
      </w:docPartBody>
    </w:docPart>
    <w:docPart>
      <w:docPartPr>
        <w:name w:val="C40B4BBAA26B4B1C9EDFA66ABB421AA8"/>
        <w:category>
          <w:name w:val="General"/>
          <w:gallery w:val="placeholder"/>
        </w:category>
        <w:types>
          <w:type w:val="bbPlcHdr"/>
        </w:types>
        <w:behaviors>
          <w:behavior w:val="content"/>
        </w:behaviors>
        <w:guid w:val="{665DA93F-795C-4D5C-9E4A-4FE7C37726CC}"/>
      </w:docPartPr>
      <w:docPartBody>
        <w:p w:rsidR="003B7E36" w:rsidRDefault="00B15BE6" w:rsidP="00B15BE6">
          <w:pPr>
            <w:pStyle w:val="C40B4BBAA26B4B1C9EDFA66ABB421AA8"/>
          </w:pPr>
          <w:r w:rsidRPr="005F3587">
            <w:rPr>
              <w:rStyle w:val="PlaceholderText"/>
            </w:rPr>
            <w:t>Click or tap here to enter text.</w:t>
          </w:r>
        </w:p>
      </w:docPartBody>
    </w:docPart>
    <w:docPart>
      <w:docPartPr>
        <w:name w:val="506E32DECFF9490BB42B065EA5B15854"/>
        <w:category>
          <w:name w:val="General"/>
          <w:gallery w:val="placeholder"/>
        </w:category>
        <w:types>
          <w:type w:val="bbPlcHdr"/>
        </w:types>
        <w:behaviors>
          <w:behavior w:val="content"/>
        </w:behaviors>
        <w:guid w:val="{171211FF-4BAD-4897-B53E-CC436C493C0F}"/>
      </w:docPartPr>
      <w:docPartBody>
        <w:p w:rsidR="003B7E36" w:rsidRDefault="00B15BE6" w:rsidP="00B15BE6">
          <w:pPr>
            <w:pStyle w:val="506E32DECFF9490BB42B065EA5B15854"/>
          </w:pPr>
          <w:r w:rsidRPr="005F3587">
            <w:rPr>
              <w:rStyle w:val="PlaceholderText"/>
            </w:rPr>
            <w:t>Click or tap here to enter text.</w:t>
          </w:r>
        </w:p>
      </w:docPartBody>
    </w:docPart>
    <w:docPart>
      <w:docPartPr>
        <w:name w:val="5E6CD71339BF456EA1BBB748CED5BA07"/>
        <w:category>
          <w:name w:val="General"/>
          <w:gallery w:val="placeholder"/>
        </w:category>
        <w:types>
          <w:type w:val="bbPlcHdr"/>
        </w:types>
        <w:behaviors>
          <w:behavior w:val="content"/>
        </w:behaviors>
        <w:guid w:val="{9B717A7E-77FB-4599-A7CF-C84457805351}"/>
      </w:docPartPr>
      <w:docPartBody>
        <w:p w:rsidR="003B7E36" w:rsidRDefault="00B15BE6" w:rsidP="00B15BE6">
          <w:pPr>
            <w:pStyle w:val="5E6CD71339BF456EA1BBB748CED5BA07"/>
          </w:pPr>
          <w:r w:rsidRPr="005F3587">
            <w:rPr>
              <w:rStyle w:val="PlaceholderText"/>
            </w:rPr>
            <w:t>Click or tap here to enter text.</w:t>
          </w:r>
        </w:p>
      </w:docPartBody>
    </w:docPart>
    <w:docPart>
      <w:docPartPr>
        <w:name w:val="30F09373F29244CAA3E0FD0EA88EB418"/>
        <w:category>
          <w:name w:val="General"/>
          <w:gallery w:val="placeholder"/>
        </w:category>
        <w:types>
          <w:type w:val="bbPlcHdr"/>
        </w:types>
        <w:behaviors>
          <w:behavior w:val="content"/>
        </w:behaviors>
        <w:guid w:val="{AAA7F379-99CA-42AD-BE37-F7765CB34DA9}"/>
      </w:docPartPr>
      <w:docPartBody>
        <w:p w:rsidR="003B7E36" w:rsidRDefault="00B15BE6" w:rsidP="00B15BE6">
          <w:pPr>
            <w:pStyle w:val="30F09373F29244CAA3E0FD0EA88EB418"/>
          </w:pPr>
          <w:r w:rsidRPr="005F3587">
            <w:rPr>
              <w:rStyle w:val="PlaceholderText"/>
            </w:rPr>
            <w:t>Click or tap here to enter text.</w:t>
          </w:r>
        </w:p>
      </w:docPartBody>
    </w:docPart>
    <w:docPart>
      <w:docPartPr>
        <w:name w:val="234509EA26074044BDB093E1251D1E6F"/>
        <w:category>
          <w:name w:val="General"/>
          <w:gallery w:val="placeholder"/>
        </w:category>
        <w:types>
          <w:type w:val="bbPlcHdr"/>
        </w:types>
        <w:behaviors>
          <w:behavior w:val="content"/>
        </w:behaviors>
        <w:guid w:val="{97DC6C2B-E6A6-4345-9893-17525D5D3600}"/>
      </w:docPartPr>
      <w:docPartBody>
        <w:p w:rsidR="003B7E36" w:rsidRDefault="00B15BE6" w:rsidP="00B15BE6">
          <w:pPr>
            <w:pStyle w:val="234509EA26074044BDB093E1251D1E6F"/>
          </w:pPr>
          <w:r w:rsidRPr="005F3587">
            <w:rPr>
              <w:rStyle w:val="PlaceholderText"/>
            </w:rPr>
            <w:t>Click or tap here to enter text.</w:t>
          </w:r>
        </w:p>
      </w:docPartBody>
    </w:docPart>
    <w:docPart>
      <w:docPartPr>
        <w:name w:val="B4A2D89D02BD437CAA96D56ED911169F"/>
        <w:category>
          <w:name w:val="General"/>
          <w:gallery w:val="placeholder"/>
        </w:category>
        <w:types>
          <w:type w:val="bbPlcHdr"/>
        </w:types>
        <w:behaviors>
          <w:behavior w:val="content"/>
        </w:behaviors>
        <w:guid w:val="{0D487042-3EE2-4278-95FD-3A6AA2A4AF7C}"/>
      </w:docPartPr>
      <w:docPartBody>
        <w:p w:rsidR="003B7E36" w:rsidRDefault="00B15BE6" w:rsidP="00B15BE6">
          <w:pPr>
            <w:pStyle w:val="B4A2D89D02BD437CAA96D56ED911169F"/>
          </w:pPr>
          <w:r w:rsidRPr="005F3587">
            <w:rPr>
              <w:rStyle w:val="PlaceholderText"/>
            </w:rPr>
            <w:t>Click or tap here to enter text.</w:t>
          </w:r>
        </w:p>
      </w:docPartBody>
    </w:docPart>
    <w:docPart>
      <w:docPartPr>
        <w:name w:val="530BD994D41C4D9CB04C0B955F91A87C"/>
        <w:category>
          <w:name w:val="General"/>
          <w:gallery w:val="placeholder"/>
        </w:category>
        <w:types>
          <w:type w:val="bbPlcHdr"/>
        </w:types>
        <w:behaviors>
          <w:behavior w:val="content"/>
        </w:behaviors>
        <w:guid w:val="{94E10F37-E6F3-4ECA-95F7-74E6E0A1E636}"/>
      </w:docPartPr>
      <w:docPartBody>
        <w:p w:rsidR="003B7E36" w:rsidRDefault="00B15BE6" w:rsidP="00B15BE6">
          <w:pPr>
            <w:pStyle w:val="530BD994D41C4D9CB04C0B955F91A87C"/>
          </w:pPr>
          <w:r w:rsidRPr="005F3587">
            <w:rPr>
              <w:rStyle w:val="PlaceholderText"/>
            </w:rPr>
            <w:t>Click or tap here to enter text.</w:t>
          </w:r>
        </w:p>
      </w:docPartBody>
    </w:docPart>
    <w:docPart>
      <w:docPartPr>
        <w:name w:val="9C93499504F94C649BD67785A38CB0BE"/>
        <w:category>
          <w:name w:val="General"/>
          <w:gallery w:val="placeholder"/>
        </w:category>
        <w:types>
          <w:type w:val="bbPlcHdr"/>
        </w:types>
        <w:behaviors>
          <w:behavior w:val="content"/>
        </w:behaviors>
        <w:guid w:val="{D9D36092-199B-488B-B2F6-D9A63F6B05F4}"/>
      </w:docPartPr>
      <w:docPartBody>
        <w:p w:rsidR="003B7E36" w:rsidRDefault="00B15BE6" w:rsidP="00B15BE6">
          <w:pPr>
            <w:pStyle w:val="9C93499504F94C649BD67785A38CB0BE"/>
          </w:pPr>
          <w:r w:rsidRPr="005F3587">
            <w:rPr>
              <w:rStyle w:val="PlaceholderText"/>
            </w:rPr>
            <w:t>Click or tap here to enter text.</w:t>
          </w:r>
        </w:p>
      </w:docPartBody>
    </w:docPart>
    <w:docPart>
      <w:docPartPr>
        <w:name w:val="FF37E45B934D4281AE6D31905FC84AF6"/>
        <w:category>
          <w:name w:val="General"/>
          <w:gallery w:val="placeholder"/>
        </w:category>
        <w:types>
          <w:type w:val="bbPlcHdr"/>
        </w:types>
        <w:behaviors>
          <w:behavior w:val="content"/>
        </w:behaviors>
        <w:guid w:val="{FFEFA0B6-6D72-47B0-975D-349D0A69F162}"/>
      </w:docPartPr>
      <w:docPartBody>
        <w:p w:rsidR="003B7E36" w:rsidRDefault="00B15BE6" w:rsidP="00B15BE6">
          <w:pPr>
            <w:pStyle w:val="FF37E45B934D4281AE6D31905FC84AF6"/>
          </w:pPr>
          <w:r w:rsidRPr="005F3587">
            <w:rPr>
              <w:rStyle w:val="PlaceholderText"/>
            </w:rPr>
            <w:t>Click or tap here to enter text.</w:t>
          </w:r>
        </w:p>
      </w:docPartBody>
    </w:docPart>
    <w:docPart>
      <w:docPartPr>
        <w:name w:val="37336DEE20E541A0ACCB43004132379D"/>
        <w:category>
          <w:name w:val="General"/>
          <w:gallery w:val="placeholder"/>
        </w:category>
        <w:types>
          <w:type w:val="bbPlcHdr"/>
        </w:types>
        <w:behaviors>
          <w:behavior w:val="content"/>
        </w:behaviors>
        <w:guid w:val="{69DCA5DE-3370-4FCD-8A6F-BE926B2F6904}"/>
      </w:docPartPr>
      <w:docPartBody>
        <w:p w:rsidR="003B7E36" w:rsidRDefault="00B15BE6" w:rsidP="00B15BE6">
          <w:pPr>
            <w:pStyle w:val="37336DEE20E541A0ACCB43004132379D"/>
          </w:pPr>
          <w:r w:rsidRPr="005F3587">
            <w:rPr>
              <w:rStyle w:val="PlaceholderText"/>
            </w:rPr>
            <w:t>Click or tap here to enter text.</w:t>
          </w:r>
        </w:p>
      </w:docPartBody>
    </w:docPart>
    <w:docPart>
      <w:docPartPr>
        <w:name w:val="5C7DD7B61E664CD2B8AB6025620431DB"/>
        <w:category>
          <w:name w:val="General"/>
          <w:gallery w:val="placeholder"/>
        </w:category>
        <w:types>
          <w:type w:val="bbPlcHdr"/>
        </w:types>
        <w:behaviors>
          <w:behavior w:val="content"/>
        </w:behaviors>
        <w:guid w:val="{63CB2366-169E-4171-9348-BAD81C3CEC51}"/>
      </w:docPartPr>
      <w:docPartBody>
        <w:p w:rsidR="003B7E36" w:rsidRDefault="00B15BE6" w:rsidP="00B15BE6">
          <w:pPr>
            <w:pStyle w:val="5C7DD7B61E664CD2B8AB6025620431DB"/>
          </w:pPr>
          <w:r w:rsidRPr="005F3587">
            <w:rPr>
              <w:rStyle w:val="PlaceholderText"/>
            </w:rPr>
            <w:t>Click or tap here to enter text.</w:t>
          </w:r>
        </w:p>
      </w:docPartBody>
    </w:docPart>
    <w:docPart>
      <w:docPartPr>
        <w:name w:val="BBCFF1E04FDF4A0F88D1AC382D799C62"/>
        <w:category>
          <w:name w:val="General"/>
          <w:gallery w:val="placeholder"/>
        </w:category>
        <w:types>
          <w:type w:val="bbPlcHdr"/>
        </w:types>
        <w:behaviors>
          <w:behavior w:val="content"/>
        </w:behaviors>
        <w:guid w:val="{E60FD799-6207-474F-BB91-05309DDAC932}"/>
      </w:docPartPr>
      <w:docPartBody>
        <w:p w:rsidR="003B7E36" w:rsidRDefault="00B15BE6" w:rsidP="00B15BE6">
          <w:pPr>
            <w:pStyle w:val="BBCFF1E04FDF4A0F88D1AC382D799C62"/>
          </w:pPr>
          <w:r w:rsidRPr="005F3587">
            <w:rPr>
              <w:rStyle w:val="PlaceholderText"/>
            </w:rPr>
            <w:t>Click or tap here to enter text.</w:t>
          </w:r>
        </w:p>
      </w:docPartBody>
    </w:docPart>
    <w:docPart>
      <w:docPartPr>
        <w:name w:val="157ABE60E50348DF8EFC0453C64C710E"/>
        <w:category>
          <w:name w:val="General"/>
          <w:gallery w:val="placeholder"/>
        </w:category>
        <w:types>
          <w:type w:val="bbPlcHdr"/>
        </w:types>
        <w:behaviors>
          <w:behavior w:val="content"/>
        </w:behaviors>
        <w:guid w:val="{1AFC9420-CD0A-4C4E-B18C-8BCBD7524880}"/>
      </w:docPartPr>
      <w:docPartBody>
        <w:p w:rsidR="003B7E36" w:rsidRDefault="00B15BE6" w:rsidP="00B15BE6">
          <w:pPr>
            <w:pStyle w:val="157ABE60E50348DF8EFC0453C64C710E"/>
          </w:pPr>
          <w:r w:rsidRPr="005F3587">
            <w:rPr>
              <w:rStyle w:val="PlaceholderText"/>
            </w:rPr>
            <w:t>Click or tap here to enter text.</w:t>
          </w:r>
        </w:p>
      </w:docPartBody>
    </w:docPart>
    <w:docPart>
      <w:docPartPr>
        <w:name w:val="DE4EBAAACE19489A8ED3099CA1768704"/>
        <w:category>
          <w:name w:val="General"/>
          <w:gallery w:val="placeholder"/>
        </w:category>
        <w:types>
          <w:type w:val="bbPlcHdr"/>
        </w:types>
        <w:behaviors>
          <w:behavior w:val="content"/>
        </w:behaviors>
        <w:guid w:val="{26CCB638-2352-4984-BCD0-F4E97BBA3170}"/>
      </w:docPartPr>
      <w:docPartBody>
        <w:p w:rsidR="003B7E36" w:rsidRDefault="00B15BE6" w:rsidP="00B15BE6">
          <w:pPr>
            <w:pStyle w:val="DE4EBAAACE19489A8ED3099CA1768704"/>
          </w:pPr>
          <w:r w:rsidRPr="005F3587">
            <w:rPr>
              <w:rStyle w:val="PlaceholderText"/>
            </w:rPr>
            <w:t>Click or tap here to enter text.</w:t>
          </w:r>
        </w:p>
      </w:docPartBody>
    </w:docPart>
    <w:docPart>
      <w:docPartPr>
        <w:name w:val="51C37467DC4C4369B6413C9B8ED3827E"/>
        <w:category>
          <w:name w:val="General"/>
          <w:gallery w:val="placeholder"/>
        </w:category>
        <w:types>
          <w:type w:val="bbPlcHdr"/>
        </w:types>
        <w:behaviors>
          <w:behavior w:val="content"/>
        </w:behaviors>
        <w:guid w:val="{F9053488-7B30-4882-BD71-E53636F460C3}"/>
      </w:docPartPr>
      <w:docPartBody>
        <w:p w:rsidR="003B7E36" w:rsidRDefault="00B15BE6" w:rsidP="00B15BE6">
          <w:pPr>
            <w:pStyle w:val="51C37467DC4C4369B6413C9B8ED3827E"/>
          </w:pPr>
          <w:r w:rsidRPr="005F3587">
            <w:rPr>
              <w:rStyle w:val="PlaceholderText"/>
            </w:rPr>
            <w:t>Click or tap here to enter text.</w:t>
          </w:r>
        </w:p>
      </w:docPartBody>
    </w:docPart>
    <w:docPart>
      <w:docPartPr>
        <w:name w:val="442197B61CE14C9EBF2934C27A5FB27F"/>
        <w:category>
          <w:name w:val="General"/>
          <w:gallery w:val="placeholder"/>
        </w:category>
        <w:types>
          <w:type w:val="bbPlcHdr"/>
        </w:types>
        <w:behaviors>
          <w:behavior w:val="content"/>
        </w:behaviors>
        <w:guid w:val="{DF2BA942-16A4-41C2-B31E-363076880DA9}"/>
      </w:docPartPr>
      <w:docPartBody>
        <w:p w:rsidR="003B7E36" w:rsidRDefault="00B15BE6" w:rsidP="00B15BE6">
          <w:pPr>
            <w:pStyle w:val="442197B61CE14C9EBF2934C27A5FB27F"/>
          </w:pPr>
          <w:r w:rsidRPr="005F3587">
            <w:rPr>
              <w:rStyle w:val="PlaceholderText"/>
            </w:rPr>
            <w:t>Click or tap here to enter text.</w:t>
          </w:r>
        </w:p>
      </w:docPartBody>
    </w:docPart>
    <w:docPart>
      <w:docPartPr>
        <w:name w:val="E39C3F14E71C478CB83BE8740AF81BCA"/>
        <w:category>
          <w:name w:val="General"/>
          <w:gallery w:val="placeholder"/>
        </w:category>
        <w:types>
          <w:type w:val="bbPlcHdr"/>
        </w:types>
        <w:behaviors>
          <w:behavior w:val="content"/>
        </w:behaviors>
        <w:guid w:val="{3B6E4F0D-025E-4957-A705-E9D806FE66B2}"/>
      </w:docPartPr>
      <w:docPartBody>
        <w:p w:rsidR="003B7E36" w:rsidRDefault="00B15BE6" w:rsidP="00B15BE6">
          <w:pPr>
            <w:pStyle w:val="E39C3F14E71C478CB83BE8740AF81BCA"/>
          </w:pPr>
          <w:r w:rsidRPr="005F3587">
            <w:rPr>
              <w:rStyle w:val="PlaceholderText"/>
            </w:rPr>
            <w:t>Click or tap here to enter text.</w:t>
          </w:r>
        </w:p>
      </w:docPartBody>
    </w:docPart>
    <w:docPart>
      <w:docPartPr>
        <w:name w:val="713A0AC02116406DAF6F9A4FB537957B"/>
        <w:category>
          <w:name w:val="General"/>
          <w:gallery w:val="placeholder"/>
        </w:category>
        <w:types>
          <w:type w:val="bbPlcHdr"/>
        </w:types>
        <w:behaviors>
          <w:behavior w:val="content"/>
        </w:behaviors>
        <w:guid w:val="{147FA39E-8D3F-4818-AEF7-70C0998CB47A}"/>
      </w:docPartPr>
      <w:docPartBody>
        <w:p w:rsidR="003B7E36" w:rsidRDefault="00B15BE6" w:rsidP="00B15BE6">
          <w:pPr>
            <w:pStyle w:val="713A0AC02116406DAF6F9A4FB537957B"/>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0D0B33"/>
    <w:rsid w:val="00190C76"/>
    <w:rsid w:val="001D5B16"/>
    <w:rsid w:val="003B7E36"/>
    <w:rsid w:val="004839E3"/>
    <w:rsid w:val="00645EF8"/>
    <w:rsid w:val="007615C7"/>
    <w:rsid w:val="0078703E"/>
    <w:rsid w:val="009E2092"/>
    <w:rsid w:val="00AA238B"/>
    <w:rsid w:val="00AB7B1D"/>
    <w:rsid w:val="00B15BE6"/>
    <w:rsid w:val="00B8106A"/>
    <w:rsid w:val="00B93CA0"/>
    <w:rsid w:val="00C626C1"/>
    <w:rsid w:val="00CB5CC9"/>
    <w:rsid w:val="00E30308"/>
    <w:rsid w:val="00E926F4"/>
    <w:rsid w:val="00EA13E2"/>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BE6"/>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3.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15CFBA-B969-4C26-8EA3-28D30859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Ashling Turley</cp:lastModifiedBy>
  <cp:revision>2</cp:revision>
  <cp:lastPrinted>2021-11-20T15:53:00Z</cp:lastPrinted>
  <dcterms:created xsi:type="dcterms:W3CDTF">2021-11-22T11:06:00Z</dcterms:created>
  <dcterms:modified xsi:type="dcterms:W3CDTF">2021-11-22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